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24A68F73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C34659">
        <w:rPr>
          <w:b/>
          <w:sz w:val="32"/>
        </w:rPr>
        <w:t>februari</w:t>
      </w:r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3966E8" w:rsidRDefault="000E25E9" w:rsidP="00C14495">
      <w:pPr>
        <w:jc w:val="center"/>
        <w:rPr>
          <w:b/>
          <w:sz w:val="14"/>
          <w:szCs w:val="14"/>
        </w:rPr>
      </w:pPr>
    </w:p>
    <w:p w14:paraId="723EB963" w14:textId="24B25543" w:rsidR="007446BC" w:rsidRPr="003966E8" w:rsidRDefault="0027059D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687DA5C8" wp14:editId="79358ADA">
            <wp:extent cx="5760720" cy="2282190"/>
            <wp:effectExtent l="0" t="0" r="0" b="381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3000945A" w:rsidR="007446BC" w:rsidRDefault="0027059D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2148131E" wp14:editId="217FF804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2A0FA53C" w:rsidR="009A1343" w:rsidRDefault="0027059D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3542AF89" wp14:editId="1C57361F">
            <wp:extent cx="5760720" cy="2304415"/>
            <wp:effectExtent l="0" t="0" r="0" b="63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579B265C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C34659">
        <w:rPr>
          <w:b/>
          <w:sz w:val="32"/>
        </w:rPr>
        <w:t>februari</w:t>
      </w:r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7C11CC58" w:rsidR="000C2E14" w:rsidRDefault="0027059D" w:rsidP="007446BC">
      <w:pPr>
        <w:jc w:val="center"/>
      </w:pPr>
      <w:r>
        <w:rPr>
          <w:noProof/>
        </w:rPr>
        <w:drawing>
          <wp:inline distT="0" distB="0" distL="0" distR="0" wp14:anchorId="51D956A9" wp14:editId="4304FF69">
            <wp:extent cx="5760720" cy="2013585"/>
            <wp:effectExtent l="0" t="0" r="0" b="5715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22C18CCD" w:rsidR="002E2528" w:rsidRDefault="0027059D">
      <w:r>
        <w:rPr>
          <w:noProof/>
        </w:rPr>
        <w:drawing>
          <wp:inline distT="0" distB="0" distL="0" distR="0" wp14:anchorId="76436205" wp14:editId="4257D82C">
            <wp:extent cx="5760720" cy="230505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qQUA2UdtcSwAAAA=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67D5A"/>
    <w:rsid w:val="00070936"/>
    <w:rsid w:val="00072DCE"/>
    <w:rsid w:val="00084EAB"/>
    <w:rsid w:val="0009630A"/>
    <w:rsid w:val="0009798E"/>
    <w:rsid w:val="00097C08"/>
    <w:rsid w:val="000B5674"/>
    <w:rsid w:val="000C2E14"/>
    <w:rsid w:val="000C645D"/>
    <w:rsid w:val="000D15C6"/>
    <w:rsid w:val="000E25E9"/>
    <w:rsid w:val="00100F34"/>
    <w:rsid w:val="0012042E"/>
    <w:rsid w:val="00134A97"/>
    <w:rsid w:val="00146D8E"/>
    <w:rsid w:val="0014763E"/>
    <w:rsid w:val="001509E3"/>
    <w:rsid w:val="00156AF4"/>
    <w:rsid w:val="00157720"/>
    <w:rsid w:val="00193719"/>
    <w:rsid w:val="001A3AE1"/>
    <w:rsid w:val="001B2B1B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75652"/>
    <w:rsid w:val="00390CE7"/>
    <w:rsid w:val="003966E8"/>
    <w:rsid w:val="00397AF6"/>
    <w:rsid w:val="003A6EFF"/>
    <w:rsid w:val="003B05D7"/>
    <w:rsid w:val="003B06B3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593A"/>
    <w:rsid w:val="006A7D4D"/>
    <w:rsid w:val="006C194C"/>
    <w:rsid w:val="006C5DA1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9214A"/>
    <w:rsid w:val="00EC3EB8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2/1802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2/1802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2/1802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2/1802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2/1802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0DF-453B-AC99-AC7E239F39B0}"/>
            </c:ext>
          </c:extLst>
        </c:ser>
        <c:ser>
          <c:idx val="3"/>
          <c:order val="3"/>
          <c:tx>
            <c:strRef>
              <c:f>Diagram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0DF-453B-AC99-AC7E239F39B0}"/>
            </c:ext>
          </c:extLst>
        </c:ser>
        <c:ser>
          <c:idx val="4"/>
          <c:order val="4"/>
          <c:tx>
            <c:strRef>
              <c:f>Diagram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0DF-453B-AC99-AC7E239F39B0}"/>
            </c:ext>
          </c:extLst>
        </c:ser>
        <c:ser>
          <c:idx val="5"/>
          <c:order val="5"/>
          <c:tx>
            <c:strRef>
              <c:f>Diagram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0DF-453B-AC99-AC7E239F39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1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40DF-453B-AC99-AC7E239F39B0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40DF-453B-AC99-AC7E239F39B0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F3-45DC-BCEF-5F5FD3AB025E}"/>
            </c:ext>
          </c:extLst>
        </c:ser>
        <c:ser>
          <c:idx val="3"/>
          <c:order val="2"/>
          <c:tx>
            <c:strRef>
              <c:f>Diagram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DF3-45DC-BCEF-5F5FD3AB025E}"/>
            </c:ext>
          </c:extLst>
        </c:ser>
        <c:ser>
          <c:idx val="0"/>
          <c:order val="3"/>
          <c:tx>
            <c:strRef>
              <c:f>Diagram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DF3-45DC-BCEF-5F5FD3AB025E}"/>
            </c:ext>
          </c:extLst>
        </c:ser>
        <c:ser>
          <c:idx val="4"/>
          <c:order val="4"/>
          <c:tx>
            <c:strRef>
              <c:f>Diagram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DF3-45DC-BCEF-5F5FD3AB02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8DF3-45DC-BCEF-5F5FD3AB025E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52F-448E-8A9A-675788A2C22D}"/>
            </c:ext>
          </c:extLst>
        </c:ser>
        <c:ser>
          <c:idx val="3"/>
          <c:order val="2"/>
          <c:tx>
            <c:strRef>
              <c:f>Diagram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52F-448E-8A9A-675788A2C22D}"/>
            </c:ext>
          </c:extLst>
        </c:ser>
        <c:ser>
          <c:idx val="0"/>
          <c:order val="3"/>
          <c:tx>
            <c:strRef>
              <c:f>Diagram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52F-448E-8A9A-675788A2C22D}"/>
            </c:ext>
          </c:extLst>
        </c:ser>
        <c:ser>
          <c:idx val="4"/>
          <c:order val="4"/>
          <c:tx>
            <c:strRef>
              <c:f>Diagram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52F-448E-8A9A-675788A2C2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E52F-448E-8A9A-675788A2C22D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4752246834076623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80C-4DE0-AFD8-4F8200F34A86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83872758563259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80C-4DE0-AFD8-4F8200F34A86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4.090255802907776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80C-4DE0-AFD8-4F8200F34A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upp till 10 år gamla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902-4A83-BC6C-D5722BC1A9D1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T$7</c:f>
              <c:numCache>
                <c:formatCode>_-* #,##0\ _k_r_-;\-* #,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621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902-4A83-BC6C-D5722BC1A9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55E10-F69C-4568-A305-AFCF40EA3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5</cp:revision>
  <cp:lastPrinted>2016-12-06T13:27:00Z</cp:lastPrinted>
  <dcterms:created xsi:type="dcterms:W3CDTF">2018-03-02T07:19:00Z</dcterms:created>
  <dcterms:modified xsi:type="dcterms:W3CDTF">2018-03-02T07:26:00Z</dcterms:modified>
</cp:coreProperties>
</file>